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27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7f84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d956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27T01:33:22Z</dcterms:created>
  <dcterms:modified xsi:type="dcterms:W3CDTF">2020-07-27T01:33:22Z</dcterms:modified>
</cp:coreProperties>
</file>